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EDD60" w14:textId="77777777" w:rsidR="007A316E" w:rsidRDefault="007A316E">
      <w:pPr>
        <w:pStyle w:val="BodyText"/>
        <w:spacing w:before="2"/>
        <w:rPr>
          <w:rFonts w:ascii="Times New Roman"/>
          <w:sz w:val="17"/>
        </w:rPr>
      </w:pPr>
    </w:p>
    <w:p w14:paraId="231EDD61" w14:textId="77777777" w:rsidR="007A316E" w:rsidRDefault="005123B2">
      <w:pPr>
        <w:pStyle w:val="Heading1"/>
        <w:spacing w:before="70"/>
        <w:ind w:left="2875"/>
      </w:pPr>
      <w:r>
        <w:rPr>
          <w:noProof/>
          <w:lang w:val="en-AU" w:eastAsia="en-AU"/>
        </w:rPr>
        <w:drawing>
          <wp:anchor distT="0" distB="0" distL="0" distR="0" simplePos="0" relativeHeight="251658240" behindDoc="0" locked="0" layoutInCell="1" allowOverlap="1" wp14:anchorId="231EDDD9" wp14:editId="231EDDDA">
            <wp:simplePos x="0" y="0"/>
            <wp:positionH relativeFrom="page">
              <wp:posOffset>781050</wp:posOffset>
            </wp:positionH>
            <wp:positionV relativeFrom="paragraph">
              <wp:posOffset>-128576</wp:posOffset>
            </wp:positionV>
            <wp:extent cx="1219200" cy="6096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orth East Local Learning and Employment Network Inc.</w:t>
      </w:r>
    </w:p>
    <w:p w14:paraId="231EDD62" w14:textId="77777777" w:rsidR="007A316E" w:rsidRDefault="007A316E">
      <w:pPr>
        <w:pStyle w:val="BodyText"/>
        <w:rPr>
          <w:b/>
        </w:rPr>
      </w:pPr>
    </w:p>
    <w:p w14:paraId="231EDD63" w14:textId="77777777" w:rsidR="007A316E" w:rsidRDefault="005123B2">
      <w:pPr>
        <w:ind w:left="2867" w:right="693"/>
        <w:jc w:val="center"/>
        <w:rPr>
          <w:b/>
          <w:sz w:val="24"/>
        </w:rPr>
      </w:pPr>
      <w:r>
        <w:rPr>
          <w:b/>
          <w:sz w:val="24"/>
          <w:u w:val="thick"/>
        </w:rPr>
        <w:t>MEMBERSHIP APPLICATION FORM</w:t>
      </w:r>
    </w:p>
    <w:p w14:paraId="231EDD64" w14:textId="77777777" w:rsidR="007A316E" w:rsidRDefault="007A316E">
      <w:pPr>
        <w:pStyle w:val="BodyText"/>
        <w:spacing w:before="3"/>
        <w:rPr>
          <w:b/>
        </w:rPr>
      </w:pPr>
    </w:p>
    <w:p w14:paraId="231EDD65" w14:textId="77777777" w:rsidR="007A316E" w:rsidRPr="00C55621" w:rsidRDefault="005123B2">
      <w:pPr>
        <w:spacing w:before="74"/>
        <w:ind w:left="212"/>
        <w:rPr>
          <w:i/>
          <w:sz w:val="20"/>
        </w:rPr>
      </w:pPr>
      <w:r w:rsidRPr="00C55621">
        <w:rPr>
          <w:i/>
          <w:sz w:val="20"/>
        </w:rPr>
        <w:t xml:space="preserve">Please </w:t>
      </w:r>
      <w:r w:rsidRPr="00C55621">
        <w:rPr>
          <w:rFonts w:ascii="Wingdings" w:hAnsi="Wingdings"/>
          <w:i/>
          <w:sz w:val="20"/>
        </w:rPr>
        <w:t></w:t>
      </w:r>
      <w:r w:rsidRPr="00C55621">
        <w:rPr>
          <w:rFonts w:ascii="Times New Roman" w:hAnsi="Times New Roman"/>
          <w:i/>
          <w:sz w:val="20"/>
        </w:rPr>
        <w:t xml:space="preserve"> </w:t>
      </w:r>
      <w:r w:rsidRPr="00C55621">
        <w:rPr>
          <w:i/>
          <w:sz w:val="20"/>
        </w:rPr>
        <w:t xml:space="preserve">tick the appropriate box for the </w:t>
      </w:r>
      <w:r w:rsidRPr="00C55621">
        <w:rPr>
          <w:b/>
          <w:i/>
          <w:sz w:val="20"/>
        </w:rPr>
        <w:t xml:space="preserve">type </w:t>
      </w:r>
      <w:r w:rsidRPr="00C55621">
        <w:rPr>
          <w:i/>
          <w:sz w:val="20"/>
        </w:rPr>
        <w:t xml:space="preserve">of </w:t>
      </w:r>
      <w:r w:rsidRPr="00C55621">
        <w:rPr>
          <w:b/>
          <w:i/>
          <w:sz w:val="20"/>
        </w:rPr>
        <w:t xml:space="preserve">Member </w:t>
      </w:r>
      <w:r w:rsidRPr="00C55621">
        <w:rPr>
          <w:i/>
          <w:sz w:val="20"/>
        </w:rPr>
        <w:t>to which you belong:</w:t>
      </w:r>
    </w:p>
    <w:p w14:paraId="231EDD66" w14:textId="7AFCE61F" w:rsidR="007A316E" w:rsidRDefault="005123B2" w:rsidP="00461BCA">
      <w:pPr>
        <w:pStyle w:val="ListParagraph"/>
        <w:numPr>
          <w:ilvl w:val="0"/>
          <w:numId w:val="2"/>
        </w:numPr>
        <w:tabs>
          <w:tab w:val="left" w:pos="447"/>
        </w:tabs>
        <w:spacing w:before="118" w:after="60"/>
        <w:ind w:left="210" w:firstLine="0"/>
        <w:rPr>
          <w:b/>
          <w:sz w:val="20"/>
        </w:rPr>
      </w:pPr>
      <w:r>
        <w:rPr>
          <w:b/>
          <w:sz w:val="20"/>
        </w:rPr>
        <w:t xml:space="preserve">COMMUNITY </w:t>
      </w:r>
      <w:r>
        <w:rPr>
          <w:sz w:val="20"/>
        </w:rPr>
        <w:t>(</w:t>
      </w:r>
      <w:r>
        <w:rPr>
          <w:b/>
          <w:sz w:val="20"/>
        </w:rPr>
        <w:t xml:space="preserve">i.e. Individual Member) – </w:t>
      </w:r>
      <w:r w:rsidRPr="001753E5">
        <w:rPr>
          <w:b/>
          <w:i/>
          <w:color w:val="E36C0A" w:themeColor="accent6" w:themeShade="BF"/>
          <w:sz w:val="20"/>
        </w:rPr>
        <w:t xml:space="preserve">Only </w:t>
      </w:r>
      <w:r w:rsidRPr="001753E5">
        <w:rPr>
          <w:b/>
          <w:color w:val="E36C0A" w:themeColor="accent6" w:themeShade="BF"/>
          <w:sz w:val="20"/>
        </w:rPr>
        <w:t xml:space="preserve">complete </w:t>
      </w:r>
      <w:r w:rsidRPr="001753E5">
        <w:rPr>
          <w:b/>
          <w:color w:val="E36C0A" w:themeColor="accent6" w:themeShade="BF"/>
          <w:sz w:val="20"/>
          <w:u w:val="thick"/>
        </w:rPr>
        <w:t>BOX</w:t>
      </w:r>
      <w:r w:rsidRPr="001753E5">
        <w:rPr>
          <w:b/>
          <w:color w:val="E36C0A" w:themeColor="accent6" w:themeShade="BF"/>
          <w:spacing w:val="-18"/>
          <w:sz w:val="20"/>
          <w:u w:val="thick"/>
        </w:rPr>
        <w:t xml:space="preserve"> </w:t>
      </w:r>
      <w:r w:rsidR="00C476BA" w:rsidRPr="001753E5">
        <w:rPr>
          <w:b/>
          <w:color w:val="E36C0A" w:themeColor="accent6" w:themeShade="BF"/>
          <w:spacing w:val="-18"/>
          <w:sz w:val="20"/>
          <w:u w:val="thick"/>
        </w:rPr>
        <w:t>A</w:t>
      </w:r>
    </w:p>
    <w:p w14:paraId="231EDD67" w14:textId="4E8A8E09" w:rsidR="007A316E" w:rsidRDefault="005123B2" w:rsidP="00047595">
      <w:pPr>
        <w:pStyle w:val="ListParagraph"/>
        <w:numPr>
          <w:ilvl w:val="0"/>
          <w:numId w:val="2"/>
        </w:numPr>
        <w:tabs>
          <w:tab w:val="left" w:pos="447"/>
        </w:tabs>
        <w:spacing w:after="60"/>
        <w:ind w:left="426" w:right="1495" w:hanging="216"/>
        <w:rPr>
          <w:b/>
          <w:i/>
          <w:sz w:val="20"/>
        </w:rPr>
      </w:pPr>
      <w:r>
        <w:rPr>
          <w:b/>
          <w:sz w:val="20"/>
        </w:rPr>
        <w:t xml:space="preserve">ORGANISATIONAL MEMBER – </w:t>
      </w:r>
      <w:r w:rsidRPr="001753E5">
        <w:rPr>
          <w:b/>
          <w:color w:val="E36C0A" w:themeColor="accent6" w:themeShade="BF"/>
          <w:sz w:val="20"/>
        </w:rPr>
        <w:t xml:space="preserve">Complete </w:t>
      </w:r>
      <w:r w:rsidRPr="001753E5">
        <w:rPr>
          <w:b/>
          <w:color w:val="E36C0A" w:themeColor="accent6" w:themeShade="BF"/>
          <w:sz w:val="20"/>
          <w:u w:val="thick"/>
        </w:rPr>
        <w:t xml:space="preserve">BOX </w:t>
      </w:r>
      <w:r w:rsidR="00C476BA" w:rsidRPr="001753E5">
        <w:rPr>
          <w:b/>
          <w:color w:val="E36C0A" w:themeColor="accent6" w:themeShade="BF"/>
          <w:sz w:val="20"/>
          <w:u w:val="thick"/>
        </w:rPr>
        <w:t>B</w:t>
      </w:r>
      <w:r w:rsidRPr="001753E5">
        <w:rPr>
          <w:b/>
          <w:color w:val="E36C0A" w:themeColor="accent6" w:themeShade="BF"/>
          <w:sz w:val="20"/>
          <w:u w:val="thick"/>
        </w:rPr>
        <w:t xml:space="preserve"> </w:t>
      </w:r>
      <w:r w:rsidRPr="001753E5">
        <w:rPr>
          <w:b/>
          <w:i/>
          <w:color w:val="E36C0A" w:themeColor="accent6" w:themeShade="BF"/>
          <w:sz w:val="20"/>
        </w:rPr>
        <w:t xml:space="preserve">and </w:t>
      </w:r>
      <w:r w:rsidRPr="001753E5">
        <w:rPr>
          <w:b/>
          <w:color w:val="E36C0A" w:themeColor="accent6" w:themeShade="BF"/>
          <w:sz w:val="20"/>
        </w:rPr>
        <w:t>the Certificate of Appointment</w:t>
      </w:r>
      <w:r w:rsidRPr="001753E5">
        <w:rPr>
          <w:b/>
          <w:color w:val="E36C0A" w:themeColor="accent6" w:themeShade="BF"/>
          <w:spacing w:val="-29"/>
          <w:sz w:val="20"/>
        </w:rPr>
        <w:t xml:space="preserve"> </w:t>
      </w:r>
      <w:r w:rsidRPr="001753E5">
        <w:rPr>
          <w:b/>
          <w:color w:val="E36C0A" w:themeColor="accent6" w:themeShade="BF"/>
          <w:sz w:val="20"/>
        </w:rPr>
        <w:t>of</w:t>
      </w:r>
      <w:r w:rsidR="00047595" w:rsidRPr="001753E5">
        <w:rPr>
          <w:b/>
          <w:color w:val="E36C0A" w:themeColor="accent6" w:themeShade="BF"/>
          <w:sz w:val="20"/>
        </w:rPr>
        <w:br/>
      </w:r>
      <w:r w:rsidRPr="001753E5">
        <w:rPr>
          <w:b/>
          <w:color w:val="E36C0A" w:themeColor="accent6" w:themeShade="BF"/>
          <w:sz w:val="20"/>
        </w:rPr>
        <w:t xml:space="preserve">Organisational Member Representative </w:t>
      </w:r>
      <w:r w:rsidRPr="001753E5">
        <w:rPr>
          <w:b/>
          <w:i/>
          <w:color w:val="E36C0A" w:themeColor="accent6" w:themeShade="BF"/>
          <w:sz w:val="20"/>
        </w:rPr>
        <w:t>over the</w:t>
      </w:r>
      <w:r w:rsidRPr="001753E5">
        <w:rPr>
          <w:b/>
          <w:i/>
          <w:color w:val="E36C0A" w:themeColor="accent6" w:themeShade="BF"/>
          <w:spacing w:val="-13"/>
          <w:sz w:val="20"/>
        </w:rPr>
        <w:t xml:space="preserve"> </w:t>
      </w:r>
      <w:r w:rsidRPr="001753E5">
        <w:rPr>
          <w:b/>
          <w:i/>
          <w:color w:val="E36C0A" w:themeColor="accent6" w:themeShade="BF"/>
          <w:sz w:val="20"/>
        </w:rPr>
        <w:t>page</w:t>
      </w:r>
    </w:p>
    <w:p w14:paraId="231EDD68" w14:textId="0AD40FCC" w:rsidR="007A316E" w:rsidRDefault="007A316E">
      <w:pPr>
        <w:pStyle w:val="BodyText"/>
        <w:rPr>
          <w:b/>
          <w:i/>
          <w:sz w:val="20"/>
        </w:r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260"/>
        <w:gridCol w:w="1107"/>
        <w:gridCol w:w="3821"/>
      </w:tblGrid>
      <w:tr w:rsidR="00691104" w14:paraId="2B338A1E" w14:textId="77777777" w:rsidTr="00ED5363">
        <w:trPr>
          <w:trHeight w:hRule="exact" w:val="239"/>
        </w:trPr>
        <w:tc>
          <w:tcPr>
            <w:tcW w:w="9856" w:type="dxa"/>
            <w:gridSpan w:val="4"/>
            <w:shd w:val="clear" w:color="auto" w:fill="E6E6E6"/>
          </w:tcPr>
          <w:p w14:paraId="261C6AA2" w14:textId="2DF0B729" w:rsidR="00691104" w:rsidRDefault="00691104" w:rsidP="00ED5363">
            <w:pPr>
              <w:pStyle w:val="TableParagraph"/>
              <w:spacing w:line="226" w:lineRule="exact"/>
              <w:ind w:right="52"/>
              <w:rPr>
                <w:b/>
                <w:sz w:val="20"/>
              </w:rPr>
            </w:pPr>
            <w:r>
              <w:rPr>
                <w:b/>
                <w:sz w:val="20"/>
              </w:rPr>
              <w:t>BOX A</w:t>
            </w:r>
            <w:r>
              <w:rPr>
                <w:sz w:val="20"/>
              </w:rPr>
              <w:t xml:space="preserve">: </w:t>
            </w:r>
            <w:r>
              <w:rPr>
                <w:b/>
                <w:sz w:val="20"/>
              </w:rPr>
              <w:t>COMMUNITY MEMBER</w:t>
            </w:r>
          </w:p>
        </w:tc>
      </w:tr>
      <w:tr w:rsidR="00691104" w14:paraId="2F65EEA0" w14:textId="77777777" w:rsidTr="00ED5363">
        <w:trPr>
          <w:trHeight w:hRule="exact" w:val="240"/>
        </w:trPr>
        <w:tc>
          <w:tcPr>
            <w:tcW w:w="1668" w:type="dxa"/>
          </w:tcPr>
          <w:p w14:paraId="73465C64" w14:textId="77777777" w:rsidR="00691104" w:rsidRDefault="00691104" w:rsidP="00ED5363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Name:</w:t>
            </w:r>
          </w:p>
        </w:tc>
        <w:tc>
          <w:tcPr>
            <w:tcW w:w="8188" w:type="dxa"/>
            <w:gridSpan w:val="3"/>
          </w:tcPr>
          <w:p w14:paraId="6D534AB5" w14:textId="77777777" w:rsidR="00691104" w:rsidRDefault="00691104" w:rsidP="00ED5363"/>
        </w:tc>
      </w:tr>
      <w:tr w:rsidR="00691104" w14:paraId="28FF42F7" w14:textId="77777777" w:rsidTr="00ED5363">
        <w:trPr>
          <w:trHeight w:hRule="exact" w:val="240"/>
        </w:trPr>
        <w:tc>
          <w:tcPr>
            <w:tcW w:w="1668" w:type="dxa"/>
          </w:tcPr>
          <w:p w14:paraId="7480471D" w14:textId="77777777" w:rsidR="00691104" w:rsidRDefault="00691104" w:rsidP="00ED5363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Address:</w:t>
            </w:r>
          </w:p>
        </w:tc>
        <w:tc>
          <w:tcPr>
            <w:tcW w:w="8188" w:type="dxa"/>
            <w:gridSpan w:val="3"/>
          </w:tcPr>
          <w:p w14:paraId="78351F50" w14:textId="77777777" w:rsidR="00691104" w:rsidRDefault="00691104" w:rsidP="00ED5363"/>
        </w:tc>
      </w:tr>
      <w:tr w:rsidR="00691104" w14:paraId="1A6C4E1F" w14:textId="77777777" w:rsidTr="00ED5363">
        <w:trPr>
          <w:trHeight w:hRule="exact" w:val="241"/>
        </w:trPr>
        <w:tc>
          <w:tcPr>
            <w:tcW w:w="1668" w:type="dxa"/>
          </w:tcPr>
          <w:p w14:paraId="63B8BDCB" w14:textId="77777777" w:rsidR="00691104" w:rsidRDefault="00691104" w:rsidP="00ED536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wn:</w:t>
            </w:r>
          </w:p>
        </w:tc>
        <w:tc>
          <w:tcPr>
            <w:tcW w:w="8188" w:type="dxa"/>
            <w:gridSpan w:val="3"/>
          </w:tcPr>
          <w:p w14:paraId="4155FA33" w14:textId="77777777" w:rsidR="00691104" w:rsidRDefault="00691104" w:rsidP="00ED5363">
            <w:pPr>
              <w:pStyle w:val="TableParagraph"/>
              <w:spacing w:line="222" w:lineRule="exact"/>
              <w:ind w:left="3305" w:right="3925"/>
              <w:jc w:val="center"/>
              <w:rPr>
                <w:sz w:val="20"/>
              </w:rPr>
            </w:pPr>
            <w:r>
              <w:rPr>
                <w:sz w:val="20"/>
              </w:rPr>
              <w:t>Postcode:</w:t>
            </w:r>
          </w:p>
        </w:tc>
      </w:tr>
      <w:tr w:rsidR="00691104" w14:paraId="60954C93" w14:textId="77777777" w:rsidTr="00ED5363">
        <w:trPr>
          <w:trHeight w:hRule="exact" w:val="240"/>
        </w:trPr>
        <w:tc>
          <w:tcPr>
            <w:tcW w:w="1668" w:type="dxa"/>
          </w:tcPr>
          <w:p w14:paraId="47FDBBB3" w14:textId="77777777" w:rsidR="00691104" w:rsidRDefault="00691104" w:rsidP="00ED5363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Telephone:</w:t>
            </w:r>
          </w:p>
        </w:tc>
        <w:tc>
          <w:tcPr>
            <w:tcW w:w="3260" w:type="dxa"/>
          </w:tcPr>
          <w:p w14:paraId="6C16A3F5" w14:textId="77777777" w:rsidR="00691104" w:rsidRDefault="00691104" w:rsidP="00ED5363"/>
        </w:tc>
        <w:tc>
          <w:tcPr>
            <w:tcW w:w="1107" w:type="dxa"/>
          </w:tcPr>
          <w:p w14:paraId="3B9CD75B" w14:textId="77777777" w:rsidR="00691104" w:rsidRDefault="00691104" w:rsidP="00ED5363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Mobile:</w:t>
            </w:r>
          </w:p>
        </w:tc>
        <w:tc>
          <w:tcPr>
            <w:tcW w:w="3821" w:type="dxa"/>
          </w:tcPr>
          <w:p w14:paraId="0AFE8086" w14:textId="77777777" w:rsidR="00691104" w:rsidRDefault="00691104" w:rsidP="00ED5363"/>
        </w:tc>
      </w:tr>
      <w:tr w:rsidR="00691104" w14:paraId="75056057" w14:textId="77777777" w:rsidTr="00ED5363">
        <w:trPr>
          <w:trHeight w:hRule="exact" w:val="241"/>
        </w:trPr>
        <w:tc>
          <w:tcPr>
            <w:tcW w:w="1668" w:type="dxa"/>
          </w:tcPr>
          <w:p w14:paraId="5AA79092" w14:textId="77777777" w:rsidR="00691104" w:rsidRDefault="00691104" w:rsidP="00ED5363">
            <w:pPr>
              <w:pStyle w:val="TableParagraph"/>
              <w:spacing w:before="16"/>
              <w:ind w:left="113"/>
              <w:rPr>
                <w:sz w:val="20"/>
              </w:rPr>
            </w:pPr>
            <w:r>
              <w:rPr>
                <w:sz w:val="20"/>
              </w:rPr>
              <w:t>Email:</w:t>
            </w:r>
          </w:p>
        </w:tc>
        <w:tc>
          <w:tcPr>
            <w:tcW w:w="8188" w:type="dxa"/>
            <w:gridSpan w:val="3"/>
          </w:tcPr>
          <w:p w14:paraId="696223D4" w14:textId="77777777" w:rsidR="00691104" w:rsidRDefault="00691104" w:rsidP="00ED5363"/>
        </w:tc>
      </w:tr>
      <w:tr w:rsidR="00691104" w14:paraId="4B4E8DAA" w14:textId="77777777" w:rsidTr="00ED5363">
        <w:trPr>
          <w:trHeight w:hRule="exact" w:val="239"/>
        </w:trPr>
        <w:tc>
          <w:tcPr>
            <w:tcW w:w="9856" w:type="dxa"/>
            <w:gridSpan w:val="4"/>
            <w:shd w:val="clear" w:color="auto" w:fill="E6E6E6"/>
          </w:tcPr>
          <w:p w14:paraId="6A4DF21F" w14:textId="77777777" w:rsidR="00691104" w:rsidRDefault="00691104" w:rsidP="00ED5363"/>
        </w:tc>
      </w:tr>
      <w:tr w:rsidR="00691104" w14:paraId="6A7C1EFE" w14:textId="77777777" w:rsidTr="003B7B17">
        <w:trPr>
          <w:trHeight w:hRule="exact" w:val="887"/>
        </w:trPr>
        <w:tc>
          <w:tcPr>
            <w:tcW w:w="9856" w:type="dxa"/>
            <w:gridSpan w:val="4"/>
          </w:tcPr>
          <w:p w14:paraId="7C9D1EEE" w14:textId="0D5D1D04" w:rsidR="00691104" w:rsidRPr="001B3DD5" w:rsidRDefault="00691104" w:rsidP="001B3DD5">
            <w:pPr>
              <w:pStyle w:val="TableParagraph"/>
              <w:spacing w:before="77"/>
              <w:ind w:right="52"/>
              <w:rPr>
                <w:i/>
                <w:sz w:val="20"/>
              </w:rPr>
            </w:pPr>
            <w:r>
              <w:rPr>
                <w:i/>
                <w:sz w:val="20"/>
              </w:rPr>
              <w:t>I agree to be bound by the Rules of the Association</w:t>
            </w:r>
            <w:r w:rsidR="00114042">
              <w:rPr>
                <w:i/>
                <w:sz w:val="20"/>
              </w:rPr>
              <w:t>.</w:t>
            </w:r>
          </w:p>
          <w:p w14:paraId="32B87C0F" w14:textId="76F69429" w:rsidR="00691104" w:rsidRDefault="00691104" w:rsidP="00A84F08">
            <w:pPr>
              <w:pStyle w:val="TableParagraph"/>
              <w:tabs>
                <w:tab w:val="left" w:pos="4560"/>
                <w:tab w:val="left" w:pos="7104"/>
                <w:tab w:val="left" w:pos="8651"/>
              </w:tabs>
              <w:spacing w:before="160"/>
              <w:ind w:left="714" w:right="51"/>
              <w:rPr>
                <w:b/>
                <w:sz w:val="18"/>
              </w:rPr>
            </w:pP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  <w:r w:rsidR="00114042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Signature 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pplicant</w:t>
            </w:r>
            <w:r>
              <w:rPr>
                <w:b/>
                <w:sz w:val="18"/>
              </w:rPr>
              <w:tab/>
            </w:r>
            <w:r>
              <w:rPr>
                <w:b/>
                <w:sz w:val="18"/>
                <w:u w:val="single"/>
              </w:rPr>
              <w:tab/>
            </w:r>
            <w:r w:rsidR="007B7962">
              <w:rPr>
                <w:b/>
                <w:sz w:val="18"/>
              </w:rPr>
              <w:t xml:space="preserve"> </w:t>
            </w:r>
            <w:r>
              <w:rPr>
                <w:b/>
                <w:position w:val="-3"/>
                <w:sz w:val="18"/>
              </w:rPr>
              <w:t>Date</w:t>
            </w:r>
          </w:p>
        </w:tc>
      </w:tr>
    </w:tbl>
    <w:p w14:paraId="1558CD98" w14:textId="77777777" w:rsidR="00691104" w:rsidRDefault="00691104">
      <w:pPr>
        <w:pStyle w:val="BodyText"/>
        <w:rPr>
          <w:b/>
          <w:i/>
          <w:sz w:val="20"/>
        </w:r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260"/>
        <w:gridCol w:w="1107"/>
        <w:gridCol w:w="3821"/>
      </w:tblGrid>
      <w:tr w:rsidR="007A316E" w14:paraId="231EDD6A" w14:textId="77777777">
        <w:trPr>
          <w:trHeight w:hRule="exact" w:val="239"/>
        </w:trPr>
        <w:tc>
          <w:tcPr>
            <w:tcW w:w="9856" w:type="dxa"/>
            <w:gridSpan w:val="4"/>
            <w:shd w:val="clear" w:color="auto" w:fill="E6E6E6"/>
          </w:tcPr>
          <w:p w14:paraId="231EDD69" w14:textId="6FC59536" w:rsidR="007A316E" w:rsidRDefault="005123B2" w:rsidP="002829CB">
            <w:pPr>
              <w:pStyle w:val="TableParagraph"/>
              <w:spacing w:line="226" w:lineRule="exact"/>
              <w:ind w:right="52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BOX </w:t>
            </w:r>
            <w:r w:rsidR="000172BC">
              <w:rPr>
                <w:b/>
                <w:sz w:val="20"/>
              </w:rPr>
              <w:t>B</w:t>
            </w:r>
            <w:r>
              <w:rPr>
                <w:b/>
                <w:sz w:val="20"/>
              </w:rPr>
              <w:t>: ORGANISATIONAL MEMBER</w:t>
            </w:r>
          </w:p>
        </w:tc>
      </w:tr>
      <w:tr w:rsidR="007A316E" w14:paraId="231EDD6D" w14:textId="77777777">
        <w:trPr>
          <w:trHeight w:hRule="exact" w:val="240"/>
        </w:trPr>
        <w:tc>
          <w:tcPr>
            <w:tcW w:w="1668" w:type="dxa"/>
          </w:tcPr>
          <w:p w14:paraId="231EDD6B" w14:textId="77777777" w:rsidR="007A316E" w:rsidRDefault="005123B2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Organisation:</w:t>
            </w:r>
          </w:p>
        </w:tc>
        <w:tc>
          <w:tcPr>
            <w:tcW w:w="8188" w:type="dxa"/>
            <w:gridSpan w:val="3"/>
          </w:tcPr>
          <w:p w14:paraId="231EDD6C" w14:textId="5A37DF48" w:rsidR="007A316E" w:rsidRDefault="007A316E"/>
        </w:tc>
      </w:tr>
      <w:tr w:rsidR="007A316E" w14:paraId="231EDD70" w14:textId="77777777">
        <w:trPr>
          <w:trHeight w:hRule="exact" w:val="240"/>
        </w:trPr>
        <w:tc>
          <w:tcPr>
            <w:tcW w:w="1668" w:type="dxa"/>
          </w:tcPr>
          <w:p w14:paraId="231EDD6E" w14:textId="77777777" w:rsidR="007A316E" w:rsidRDefault="005123B2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Address:</w:t>
            </w:r>
          </w:p>
        </w:tc>
        <w:tc>
          <w:tcPr>
            <w:tcW w:w="8188" w:type="dxa"/>
            <w:gridSpan w:val="3"/>
          </w:tcPr>
          <w:p w14:paraId="231EDD6F" w14:textId="77777777" w:rsidR="007A316E" w:rsidRDefault="007A316E"/>
        </w:tc>
      </w:tr>
      <w:tr w:rsidR="007A316E" w14:paraId="231EDD73" w14:textId="77777777">
        <w:trPr>
          <w:trHeight w:hRule="exact" w:val="240"/>
        </w:trPr>
        <w:tc>
          <w:tcPr>
            <w:tcW w:w="1668" w:type="dxa"/>
          </w:tcPr>
          <w:p w14:paraId="231EDD71" w14:textId="77777777" w:rsidR="007A316E" w:rsidRDefault="005123B2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Town:</w:t>
            </w:r>
          </w:p>
        </w:tc>
        <w:tc>
          <w:tcPr>
            <w:tcW w:w="8188" w:type="dxa"/>
            <w:gridSpan w:val="3"/>
          </w:tcPr>
          <w:p w14:paraId="231EDD72" w14:textId="77777777" w:rsidR="007A316E" w:rsidRDefault="005123B2">
            <w:pPr>
              <w:pStyle w:val="TableParagraph"/>
              <w:spacing w:line="204" w:lineRule="exact"/>
              <w:ind w:left="3314" w:right="3917"/>
              <w:jc w:val="center"/>
              <w:rPr>
                <w:sz w:val="20"/>
              </w:rPr>
            </w:pPr>
            <w:r>
              <w:rPr>
                <w:sz w:val="20"/>
              </w:rPr>
              <w:t>Postcode:</w:t>
            </w:r>
          </w:p>
        </w:tc>
      </w:tr>
      <w:tr w:rsidR="007A316E" w14:paraId="231EDD78" w14:textId="77777777">
        <w:trPr>
          <w:trHeight w:hRule="exact" w:val="240"/>
        </w:trPr>
        <w:tc>
          <w:tcPr>
            <w:tcW w:w="1668" w:type="dxa"/>
          </w:tcPr>
          <w:p w14:paraId="231EDD74" w14:textId="77777777" w:rsidR="007A316E" w:rsidRDefault="005123B2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Telephone:</w:t>
            </w:r>
          </w:p>
        </w:tc>
        <w:tc>
          <w:tcPr>
            <w:tcW w:w="3260" w:type="dxa"/>
          </w:tcPr>
          <w:p w14:paraId="231EDD75" w14:textId="77777777" w:rsidR="007A316E" w:rsidRDefault="007A316E"/>
        </w:tc>
        <w:tc>
          <w:tcPr>
            <w:tcW w:w="1107" w:type="dxa"/>
          </w:tcPr>
          <w:p w14:paraId="231EDD76" w14:textId="77777777" w:rsidR="007A316E" w:rsidRDefault="005123B2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Mobile:</w:t>
            </w:r>
          </w:p>
        </w:tc>
        <w:tc>
          <w:tcPr>
            <w:tcW w:w="3821" w:type="dxa"/>
          </w:tcPr>
          <w:p w14:paraId="231EDD77" w14:textId="77777777" w:rsidR="007A316E" w:rsidRDefault="007A316E"/>
        </w:tc>
      </w:tr>
      <w:tr w:rsidR="007A316E" w14:paraId="231EDD7B" w14:textId="77777777">
        <w:trPr>
          <w:trHeight w:hRule="exact" w:val="241"/>
        </w:trPr>
        <w:tc>
          <w:tcPr>
            <w:tcW w:w="1668" w:type="dxa"/>
          </w:tcPr>
          <w:p w14:paraId="231EDD79" w14:textId="77777777" w:rsidR="007A316E" w:rsidRDefault="005123B2">
            <w:pPr>
              <w:pStyle w:val="TableParagraph"/>
              <w:spacing w:line="230" w:lineRule="exact"/>
              <w:ind w:left="145"/>
              <w:rPr>
                <w:sz w:val="20"/>
              </w:rPr>
            </w:pPr>
            <w:r>
              <w:rPr>
                <w:sz w:val="20"/>
              </w:rPr>
              <w:t>Email:</w:t>
            </w:r>
          </w:p>
        </w:tc>
        <w:tc>
          <w:tcPr>
            <w:tcW w:w="8188" w:type="dxa"/>
            <w:gridSpan w:val="3"/>
          </w:tcPr>
          <w:p w14:paraId="231EDD7A" w14:textId="77777777" w:rsidR="007A316E" w:rsidRDefault="007A316E"/>
        </w:tc>
      </w:tr>
      <w:tr w:rsidR="007A316E" w14:paraId="231EDD7D" w14:textId="77777777">
        <w:trPr>
          <w:trHeight w:hRule="exact" w:val="239"/>
        </w:trPr>
        <w:tc>
          <w:tcPr>
            <w:tcW w:w="9856" w:type="dxa"/>
            <w:gridSpan w:val="4"/>
            <w:shd w:val="clear" w:color="auto" w:fill="E6E6E6"/>
          </w:tcPr>
          <w:p w14:paraId="231EDD7C" w14:textId="77777777" w:rsidR="007A316E" w:rsidRDefault="007A316E"/>
        </w:tc>
      </w:tr>
      <w:tr w:rsidR="007A316E" w14:paraId="231EDD8B" w14:textId="77777777" w:rsidTr="002829CB">
        <w:trPr>
          <w:trHeight w:hRule="exact" w:val="4930"/>
        </w:trPr>
        <w:tc>
          <w:tcPr>
            <w:tcW w:w="9856" w:type="dxa"/>
            <w:gridSpan w:val="4"/>
            <w:tcBorders>
              <w:bottom w:val="single" w:sz="4" w:space="0" w:color="000000"/>
            </w:tcBorders>
          </w:tcPr>
          <w:p w14:paraId="55E3F4E5" w14:textId="77777777" w:rsidR="005430AD" w:rsidRDefault="005430AD" w:rsidP="00FD2E64">
            <w:pPr>
              <w:pStyle w:val="TableParagraph"/>
              <w:spacing w:before="68" w:after="60"/>
              <w:ind w:left="187" w:right="51"/>
              <w:rPr>
                <w:i/>
                <w:sz w:val="18"/>
              </w:rPr>
            </w:pPr>
          </w:p>
          <w:p w14:paraId="231EDD7E" w14:textId="1F45DAB4" w:rsidR="007A316E" w:rsidRPr="00C55621" w:rsidRDefault="005123B2" w:rsidP="00FD2E64">
            <w:pPr>
              <w:pStyle w:val="TableParagraph"/>
              <w:spacing w:before="68" w:after="60"/>
              <w:ind w:left="187" w:right="51"/>
              <w:rPr>
                <w:i/>
                <w:sz w:val="18"/>
              </w:rPr>
            </w:pPr>
            <w:r w:rsidRPr="00C55621">
              <w:rPr>
                <w:i/>
                <w:sz w:val="18"/>
              </w:rPr>
              <w:t xml:space="preserve">Please tick the relevant </w:t>
            </w:r>
            <w:r w:rsidRPr="00C55621">
              <w:rPr>
                <w:b/>
                <w:i/>
                <w:sz w:val="18"/>
              </w:rPr>
              <w:t xml:space="preserve">Membership Category </w:t>
            </w:r>
            <w:r w:rsidRPr="00C55621">
              <w:rPr>
                <w:i/>
                <w:sz w:val="18"/>
              </w:rPr>
              <w:t>box.</w:t>
            </w:r>
          </w:p>
          <w:p w14:paraId="231EDD7F" w14:textId="1BD29100" w:rsidR="007A316E" w:rsidRPr="00C55621" w:rsidRDefault="005123B2">
            <w:pPr>
              <w:pStyle w:val="TableParagraph"/>
              <w:spacing w:before="4"/>
              <w:ind w:left="187" w:right="52"/>
              <w:rPr>
                <w:i/>
                <w:sz w:val="18"/>
              </w:rPr>
            </w:pPr>
            <w:r w:rsidRPr="00C55621">
              <w:rPr>
                <w:i/>
                <w:sz w:val="18"/>
              </w:rPr>
              <w:t xml:space="preserve">(Please note: an Organisational Member may belong to only </w:t>
            </w:r>
            <w:r w:rsidRPr="00C55621">
              <w:rPr>
                <w:b/>
                <w:i/>
                <w:sz w:val="18"/>
                <w:u w:val="single"/>
              </w:rPr>
              <w:t xml:space="preserve">one </w:t>
            </w:r>
            <w:r w:rsidRPr="00C55621">
              <w:rPr>
                <w:i/>
                <w:sz w:val="18"/>
              </w:rPr>
              <w:t>Membership Category</w:t>
            </w:r>
            <w:r w:rsidR="00FB4346">
              <w:rPr>
                <w:i/>
                <w:sz w:val="18"/>
              </w:rPr>
              <w:t>.</w:t>
            </w:r>
            <w:r w:rsidRPr="00C55621">
              <w:rPr>
                <w:i/>
                <w:sz w:val="18"/>
              </w:rPr>
              <w:t>)</w:t>
            </w:r>
          </w:p>
          <w:p w14:paraId="231EDD80" w14:textId="3DB9CA6C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124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Schools: government and non-government (Category</w:t>
            </w:r>
            <w:r>
              <w:rPr>
                <w:spacing w:val="-6"/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1)</w:t>
            </w:r>
          </w:p>
          <w:p w14:paraId="231EDD81" w14:textId="1F814827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5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TAFE Institutes or Universities with TAFE sector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</w:t>
            </w:r>
            <w:r>
              <w:rPr>
                <w:spacing w:val="-2"/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2)</w:t>
            </w:r>
          </w:p>
          <w:p w14:paraId="231EDD82" w14:textId="1B976B4D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2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Adult Community Education organisation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 3)</w:t>
            </w:r>
          </w:p>
          <w:p w14:paraId="231EDD83" w14:textId="1AFC2930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2" w:line="348" w:lineRule="auto"/>
              <w:ind w:right="400" w:hanging="253"/>
              <w:rPr>
                <w:sz w:val="18"/>
              </w:rPr>
            </w:pPr>
            <w:r>
              <w:rPr>
                <w:position w:val="1"/>
                <w:sz w:val="18"/>
              </w:rPr>
              <w:t xml:space="preserve">Other Education and training organisations including private registered training organisations, universities and </w:t>
            </w:r>
            <w:r>
              <w:rPr>
                <w:sz w:val="18"/>
              </w:rPr>
              <w:t>group training companie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sz w:val="18"/>
              </w:rPr>
              <w:t>(Category 4)</w:t>
            </w:r>
          </w:p>
          <w:p w14:paraId="231EDD84" w14:textId="56C4E376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15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Trade unions, peak trade union organisations and regional union organisation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</w:t>
            </w:r>
            <w:r>
              <w:rPr>
                <w:spacing w:val="-3"/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5)</w:t>
            </w:r>
          </w:p>
          <w:p w14:paraId="231EDD85" w14:textId="5A571B94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5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Employers, peak and regional employer organisations, and employment agencie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</w:t>
            </w:r>
            <w:r>
              <w:rPr>
                <w:spacing w:val="-3"/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6)</w:t>
            </w:r>
          </w:p>
          <w:p w14:paraId="231EDD86" w14:textId="5AC9E451" w:rsidR="007A316E" w:rsidRDefault="005123B2" w:rsidP="00603AA0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2"/>
              <w:ind w:left="720" w:hanging="255"/>
              <w:rPr>
                <w:sz w:val="18"/>
              </w:rPr>
            </w:pPr>
            <w:r>
              <w:rPr>
                <w:position w:val="1"/>
                <w:sz w:val="18"/>
              </w:rPr>
              <w:t>Local government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</w:t>
            </w:r>
            <w:r>
              <w:rPr>
                <w:spacing w:val="1"/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7)</w:t>
            </w:r>
          </w:p>
          <w:p w14:paraId="231EDD87" w14:textId="0E48D251" w:rsidR="007A316E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2" w:line="352" w:lineRule="auto"/>
              <w:ind w:right="225" w:hanging="253"/>
              <w:rPr>
                <w:sz w:val="18"/>
              </w:rPr>
            </w:pPr>
            <w:r>
              <w:rPr>
                <w:position w:val="1"/>
                <w:sz w:val="18"/>
              </w:rPr>
              <w:t xml:space="preserve">Other community agencies and organisations, Commonwealth and State Government Departments, Adult, </w:t>
            </w:r>
            <w:r>
              <w:rPr>
                <w:sz w:val="18"/>
              </w:rPr>
              <w:t xml:space="preserve">Community and Further Education Regional Councils, Regional Youth Councils, Area Consultative Committees, </w:t>
            </w:r>
            <w:proofErr w:type="spellStart"/>
            <w:r>
              <w:rPr>
                <w:sz w:val="18"/>
              </w:rPr>
              <w:t>etc</w:t>
            </w:r>
            <w:proofErr w:type="spellEnd"/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sz w:val="18"/>
              </w:rPr>
              <w:t>(Categor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8)</w:t>
            </w:r>
          </w:p>
          <w:p w14:paraId="231EDD88" w14:textId="1AB92D91" w:rsidR="007A316E" w:rsidRPr="00603AA0" w:rsidRDefault="005123B2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10"/>
              <w:ind w:hanging="253"/>
              <w:rPr>
                <w:sz w:val="18"/>
              </w:rPr>
            </w:pPr>
            <w:r>
              <w:rPr>
                <w:position w:val="1"/>
                <w:sz w:val="18"/>
              </w:rPr>
              <w:t>Koorie organisations, peak Koorie agencies or regional Koorie organisations</w:t>
            </w:r>
            <w:r w:rsidR="003D572E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 9)</w:t>
            </w:r>
          </w:p>
          <w:p w14:paraId="231EDD8A" w14:textId="4A11A1A5" w:rsidR="007A316E" w:rsidRPr="00881A1C" w:rsidRDefault="00603AA0" w:rsidP="00881A1C">
            <w:pPr>
              <w:pStyle w:val="TableParagraph"/>
              <w:numPr>
                <w:ilvl w:val="0"/>
                <w:numId w:val="1"/>
              </w:numPr>
              <w:tabs>
                <w:tab w:val="left" w:pos="717"/>
              </w:tabs>
              <w:spacing w:before="92"/>
              <w:ind w:left="720" w:hanging="255"/>
              <w:rPr>
                <w:sz w:val="18"/>
              </w:rPr>
            </w:pPr>
            <w:r>
              <w:rPr>
                <w:position w:val="1"/>
                <w:sz w:val="18"/>
              </w:rPr>
              <w:t>Community Members</w:t>
            </w:r>
            <w:r w:rsidR="00706AC2">
              <w:rPr>
                <w:position w:val="1"/>
                <w:sz w:val="18"/>
              </w:rPr>
              <w:t xml:space="preserve"> </w:t>
            </w:r>
            <w:r>
              <w:rPr>
                <w:position w:val="1"/>
                <w:sz w:val="18"/>
              </w:rPr>
              <w:t>(Category 10)</w:t>
            </w:r>
          </w:p>
        </w:tc>
      </w:tr>
      <w:tr w:rsidR="007A316E" w14:paraId="231EDD8D" w14:textId="77777777" w:rsidTr="002829CB">
        <w:trPr>
          <w:trHeight w:hRule="exact" w:val="240"/>
        </w:trPr>
        <w:tc>
          <w:tcPr>
            <w:tcW w:w="9856" w:type="dxa"/>
            <w:gridSpan w:val="4"/>
            <w:tcBorders>
              <w:bottom w:val="single" w:sz="4" w:space="0" w:color="auto"/>
            </w:tcBorders>
            <w:shd w:val="clear" w:color="auto" w:fill="E6E6E6"/>
          </w:tcPr>
          <w:p w14:paraId="231EDD8C" w14:textId="77777777" w:rsidR="007A316E" w:rsidRDefault="007A316E"/>
        </w:tc>
      </w:tr>
      <w:tr w:rsidR="007A316E" w14:paraId="231EDD95" w14:textId="77777777" w:rsidTr="006324E9">
        <w:trPr>
          <w:trHeight w:hRule="exact" w:val="2132"/>
        </w:trPr>
        <w:tc>
          <w:tcPr>
            <w:tcW w:w="9856" w:type="dxa"/>
            <w:gridSpan w:val="4"/>
            <w:tcBorders>
              <w:top w:val="nil"/>
              <w:bottom w:val="single" w:sz="4" w:space="0" w:color="000000"/>
            </w:tcBorders>
          </w:tcPr>
          <w:p w14:paraId="231EDD8E" w14:textId="318BB7FE" w:rsidR="007A316E" w:rsidRPr="00C55621" w:rsidRDefault="005123B2" w:rsidP="00731BB9">
            <w:pPr>
              <w:pStyle w:val="TableParagraph"/>
              <w:spacing w:before="61" w:after="120"/>
              <w:ind w:left="164" w:right="51"/>
              <w:rPr>
                <w:rFonts w:ascii="Times New Roman"/>
                <w:i/>
                <w:sz w:val="16"/>
              </w:rPr>
            </w:pPr>
            <w:r w:rsidRPr="00C55621">
              <w:rPr>
                <w:i/>
                <w:sz w:val="16"/>
              </w:rPr>
              <w:t xml:space="preserve">An application on behalf of an organisation </w:t>
            </w:r>
            <w:r w:rsidRPr="00C55621">
              <w:rPr>
                <w:b/>
                <w:i/>
                <w:sz w:val="16"/>
              </w:rPr>
              <w:t xml:space="preserve">must </w:t>
            </w:r>
            <w:r w:rsidRPr="00C55621">
              <w:rPr>
                <w:i/>
                <w:sz w:val="16"/>
              </w:rPr>
              <w:t xml:space="preserve">be signed by a person who has the requisite authority, such as a Director, CEO or other </w:t>
            </w:r>
            <w:proofErr w:type="spellStart"/>
            <w:r w:rsidRPr="00C55621">
              <w:rPr>
                <w:i/>
                <w:sz w:val="16"/>
              </w:rPr>
              <w:t>authori</w:t>
            </w:r>
            <w:r w:rsidR="00212559" w:rsidRPr="00C55621">
              <w:rPr>
                <w:i/>
                <w:sz w:val="16"/>
              </w:rPr>
              <w:t>s</w:t>
            </w:r>
            <w:r w:rsidRPr="00C55621">
              <w:rPr>
                <w:i/>
                <w:sz w:val="16"/>
              </w:rPr>
              <w:t>ed</w:t>
            </w:r>
            <w:proofErr w:type="spellEnd"/>
            <w:r w:rsidRPr="00C55621">
              <w:rPr>
                <w:i/>
                <w:sz w:val="16"/>
              </w:rPr>
              <w:t xml:space="preserve"> officer of that organisation</w:t>
            </w:r>
            <w:r w:rsidRPr="00C55621">
              <w:rPr>
                <w:rFonts w:ascii="Times New Roman"/>
                <w:i/>
                <w:sz w:val="16"/>
              </w:rPr>
              <w:t>.</w:t>
            </w:r>
          </w:p>
          <w:p w14:paraId="231EDD8F" w14:textId="5D92449B" w:rsidR="007A316E" w:rsidRDefault="005123B2">
            <w:pPr>
              <w:pStyle w:val="TableParagraph"/>
              <w:spacing w:before="21"/>
              <w:ind w:left="170" w:right="52"/>
              <w:rPr>
                <w:i/>
                <w:sz w:val="20"/>
              </w:rPr>
            </w:pPr>
            <w:r>
              <w:rPr>
                <w:i/>
                <w:sz w:val="20"/>
              </w:rPr>
              <w:t>I agree to be bound by the Rules of the Association</w:t>
            </w:r>
            <w:r w:rsidR="00114042">
              <w:rPr>
                <w:i/>
                <w:sz w:val="20"/>
              </w:rPr>
              <w:t>.</w:t>
            </w:r>
          </w:p>
          <w:p w14:paraId="231EDD91" w14:textId="5C030EBE" w:rsidR="007A316E" w:rsidRDefault="005123B2" w:rsidP="00A84F08">
            <w:pPr>
              <w:pStyle w:val="TableParagraph"/>
              <w:tabs>
                <w:tab w:val="left" w:pos="4644"/>
                <w:tab w:val="left" w:pos="6927"/>
                <w:tab w:val="left" w:pos="8472"/>
              </w:tabs>
              <w:spacing w:before="160"/>
              <w:ind w:left="493" w:right="51"/>
              <w:rPr>
                <w:b/>
                <w:sz w:val="18"/>
              </w:rPr>
            </w:pP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  <w:r w:rsidR="00D01049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Signature 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pplicant</w:t>
            </w:r>
            <w:r>
              <w:rPr>
                <w:b/>
                <w:sz w:val="18"/>
              </w:rPr>
              <w:tab/>
            </w:r>
            <w:r>
              <w:rPr>
                <w:b/>
                <w:sz w:val="18"/>
                <w:u w:val="single"/>
              </w:rPr>
              <w:tab/>
            </w:r>
            <w:r w:rsidR="00D01049">
              <w:rPr>
                <w:b/>
                <w:sz w:val="18"/>
              </w:rPr>
              <w:t xml:space="preserve"> </w:t>
            </w:r>
            <w:r>
              <w:rPr>
                <w:b/>
                <w:position w:val="-2"/>
                <w:sz w:val="18"/>
              </w:rPr>
              <w:t>Date</w:t>
            </w:r>
          </w:p>
          <w:p w14:paraId="231EDD92" w14:textId="1F640AE7" w:rsidR="007A316E" w:rsidRDefault="005123B2">
            <w:pPr>
              <w:pStyle w:val="TableParagraph"/>
              <w:tabs>
                <w:tab w:val="left" w:pos="4654"/>
              </w:tabs>
              <w:spacing w:before="97"/>
              <w:ind w:left="511" w:right="52"/>
              <w:rPr>
                <w:b/>
                <w:sz w:val="18"/>
              </w:rPr>
            </w:pPr>
            <w:r>
              <w:rPr>
                <w:rFonts w:ascii="Times New Roman"/>
                <w:sz w:val="18"/>
                <w:u w:val="single"/>
              </w:rPr>
              <w:t xml:space="preserve"> </w:t>
            </w:r>
            <w:r>
              <w:rPr>
                <w:rFonts w:ascii="Times New Roman"/>
                <w:sz w:val="18"/>
                <w:u w:val="single"/>
              </w:rPr>
              <w:tab/>
            </w:r>
            <w:r w:rsidR="00D01049">
              <w:rPr>
                <w:rFonts w:ascii="Times New Roman"/>
                <w:sz w:val="18"/>
              </w:rPr>
              <w:t xml:space="preserve"> </w:t>
            </w:r>
            <w:r>
              <w:rPr>
                <w:b/>
                <w:sz w:val="18"/>
              </w:rPr>
              <w:t>Name of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pplicant</w:t>
            </w:r>
          </w:p>
          <w:p w14:paraId="231EDD93" w14:textId="77777777" w:rsidR="007A316E" w:rsidRDefault="005123B2" w:rsidP="00731BB9">
            <w:pPr>
              <w:pStyle w:val="TableParagraph"/>
              <w:tabs>
                <w:tab w:val="left" w:pos="4630"/>
              </w:tabs>
              <w:spacing w:before="97" w:after="120"/>
              <w:ind w:left="482" w:right="51"/>
              <w:rPr>
                <w:b/>
                <w:sz w:val="18"/>
              </w:rPr>
            </w:pP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Position Held withi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rganisation</w:t>
            </w:r>
          </w:p>
          <w:p w14:paraId="231EDD94" w14:textId="77777777" w:rsidR="007A316E" w:rsidRPr="00F63ED2" w:rsidRDefault="005123B2" w:rsidP="003B7B17">
            <w:pPr>
              <w:pStyle w:val="TableParagraph"/>
              <w:spacing w:before="120" w:after="120"/>
              <w:ind w:left="1140" w:right="51"/>
              <w:rPr>
                <w:i/>
                <w:sz w:val="16"/>
              </w:rPr>
            </w:pPr>
            <w:r w:rsidRPr="00F63ED2">
              <w:rPr>
                <w:i/>
                <w:sz w:val="16"/>
              </w:rPr>
              <w:t>Please complete the Certificate of Appointment of Organisation Member Representative on page 2</w:t>
            </w:r>
          </w:p>
        </w:tc>
      </w:tr>
    </w:tbl>
    <w:p w14:paraId="7E74AA41" w14:textId="698F646B" w:rsidR="006324E9" w:rsidRDefault="006324E9" w:rsidP="003D3037">
      <w:pPr>
        <w:rPr>
          <w:sz w:val="16"/>
        </w:rPr>
      </w:pPr>
    </w:p>
    <w:p w14:paraId="3D0C59B4" w14:textId="530D0AB6" w:rsidR="007A316E" w:rsidRPr="006324E9" w:rsidRDefault="007A316E" w:rsidP="006324E9">
      <w:pPr>
        <w:rPr>
          <w:sz w:val="16"/>
        </w:rPr>
        <w:sectPr w:rsidR="007A316E" w:rsidRPr="006324E9" w:rsidSect="00A27700">
          <w:footerReference w:type="default" r:id="rId12"/>
          <w:type w:val="continuous"/>
          <w:pgSz w:w="11910" w:h="16850"/>
          <w:pgMar w:top="680" w:right="902" w:bottom="278" w:left="919" w:header="720" w:footer="720" w:gutter="0"/>
          <w:cols w:space="720"/>
        </w:sectPr>
      </w:pPr>
    </w:p>
    <w:p w14:paraId="231EDDB2" w14:textId="77777777" w:rsidR="007A316E" w:rsidRDefault="005123B2">
      <w:pPr>
        <w:pStyle w:val="BodyText"/>
        <w:ind w:left="135"/>
        <w:rPr>
          <w:sz w:val="20"/>
        </w:rPr>
      </w:pPr>
      <w:r>
        <w:rPr>
          <w:noProof/>
          <w:sz w:val="20"/>
          <w:lang w:val="en-AU" w:eastAsia="en-AU"/>
        </w:rPr>
        <w:lastRenderedPageBreak/>
        <w:drawing>
          <wp:inline distT="0" distB="0" distL="0" distR="0" wp14:anchorId="231EDDDB" wp14:editId="231EDDDC">
            <wp:extent cx="1216152" cy="608076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6152" cy="60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DDB3" w14:textId="77777777" w:rsidR="007A316E" w:rsidRDefault="007A316E">
      <w:pPr>
        <w:pStyle w:val="BodyText"/>
        <w:spacing w:before="6"/>
        <w:rPr>
          <w:b/>
          <w:i/>
          <w:sz w:val="15"/>
        </w:rPr>
      </w:pPr>
    </w:p>
    <w:p w14:paraId="231EDDB4" w14:textId="0B790766" w:rsidR="007A316E" w:rsidRDefault="005123B2">
      <w:pPr>
        <w:pStyle w:val="Heading1"/>
        <w:spacing w:before="70"/>
        <w:ind w:right="739"/>
      </w:pPr>
      <w:r>
        <w:t xml:space="preserve">CERTIFICATE OF APPOINTMENT OF </w:t>
      </w:r>
      <w:r w:rsidR="00981272">
        <w:br/>
      </w:r>
      <w:r>
        <w:t>ORGANISATIONAL MEMBER REPRESENTATIVE TO</w:t>
      </w:r>
    </w:p>
    <w:p w14:paraId="231EDDB5" w14:textId="77777777" w:rsidR="007A316E" w:rsidRDefault="005123B2">
      <w:pPr>
        <w:ind w:left="96" w:right="735"/>
        <w:jc w:val="center"/>
        <w:rPr>
          <w:b/>
          <w:sz w:val="24"/>
        </w:rPr>
      </w:pPr>
      <w:r>
        <w:rPr>
          <w:b/>
          <w:sz w:val="24"/>
        </w:rPr>
        <w:t>North East Local Learning and Employment Network Inc.</w:t>
      </w:r>
    </w:p>
    <w:p w14:paraId="231EDDB6" w14:textId="2A6E0D36" w:rsidR="007A316E" w:rsidRPr="00981272" w:rsidRDefault="005123B2" w:rsidP="00981272">
      <w:pPr>
        <w:pStyle w:val="BodyText"/>
        <w:spacing w:before="120"/>
        <w:ind w:left="2461"/>
        <w:rPr>
          <w:i/>
          <w:sz w:val="22"/>
        </w:rPr>
      </w:pPr>
      <w:r w:rsidRPr="00981272">
        <w:rPr>
          <w:i/>
          <w:sz w:val="22"/>
        </w:rPr>
        <w:t>(</w:t>
      </w:r>
      <w:r w:rsidR="009E4426" w:rsidRPr="00981272">
        <w:rPr>
          <w:i/>
          <w:sz w:val="22"/>
        </w:rPr>
        <w:t>t</w:t>
      </w:r>
      <w:r w:rsidRPr="00981272">
        <w:rPr>
          <w:i/>
          <w:sz w:val="22"/>
        </w:rPr>
        <w:t>o be completed by Organisational Members)</w:t>
      </w:r>
    </w:p>
    <w:p w14:paraId="231EDDB7" w14:textId="77777777" w:rsidR="007A316E" w:rsidRDefault="007A316E">
      <w:pPr>
        <w:pStyle w:val="BodyText"/>
      </w:pPr>
    </w:p>
    <w:p w14:paraId="231EDDB8" w14:textId="77777777" w:rsidR="007A316E" w:rsidRDefault="007A316E">
      <w:pPr>
        <w:pStyle w:val="BodyText"/>
        <w:rPr>
          <w:sz w:val="20"/>
        </w:rPr>
      </w:pPr>
    </w:p>
    <w:p w14:paraId="231EDDB9" w14:textId="77777777" w:rsidR="007A316E" w:rsidRDefault="005123B2">
      <w:pPr>
        <w:pStyle w:val="BodyText"/>
        <w:ind w:left="112"/>
      </w:pPr>
      <w:r>
        <w:t>This is to certify that</w:t>
      </w:r>
    </w:p>
    <w:p w14:paraId="231EDDBA" w14:textId="77777777" w:rsidR="007A316E" w:rsidRDefault="007A316E">
      <w:pPr>
        <w:pStyle w:val="BodyText"/>
      </w:pPr>
    </w:p>
    <w:p w14:paraId="231EDDBB" w14:textId="77777777" w:rsidR="007A316E" w:rsidRDefault="005123B2">
      <w:pPr>
        <w:pStyle w:val="BodyText"/>
        <w:ind w:left="96" w:right="774"/>
        <w:jc w:val="center"/>
      </w:pPr>
      <w:r>
        <w:t>…………………………………………………………………………………………………………</w:t>
      </w:r>
    </w:p>
    <w:p w14:paraId="231EDDBC" w14:textId="77777777" w:rsidR="007A316E" w:rsidRPr="00AB4C7C" w:rsidRDefault="005123B2">
      <w:pPr>
        <w:spacing w:before="32"/>
        <w:ind w:left="96" w:right="885"/>
        <w:jc w:val="center"/>
        <w:rPr>
          <w:i/>
          <w:sz w:val="18"/>
          <w:szCs w:val="18"/>
        </w:rPr>
      </w:pPr>
      <w:r w:rsidRPr="00AB4C7C">
        <w:rPr>
          <w:i/>
          <w:sz w:val="18"/>
          <w:szCs w:val="18"/>
        </w:rPr>
        <w:t>(Name of organisation)</w:t>
      </w:r>
    </w:p>
    <w:p w14:paraId="231EDDBD" w14:textId="77777777" w:rsidR="007A316E" w:rsidRDefault="007A316E">
      <w:pPr>
        <w:pStyle w:val="BodyText"/>
        <w:spacing w:before="2"/>
        <w:rPr>
          <w:i/>
          <w:sz w:val="21"/>
        </w:rPr>
      </w:pPr>
    </w:p>
    <w:p w14:paraId="231EDDBE" w14:textId="331ED74C" w:rsidR="007A316E" w:rsidRDefault="005123B2">
      <w:pPr>
        <w:pStyle w:val="BodyText"/>
        <w:ind w:left="115"/>
      </w:pPr>
      <w:r>
        <w:t>has appointed ……………………………………………………</w:t>
      </w:r>
      <w:proofErr w:type="gramStart"/>
      <w:r>
        <w:t>…..</w:t>
      </w:r>
      <w:proofErr w:type="gramEnd"/>
      <w:r w:rsidR="002102F2">
        <w:t xml:space="preserve"> </w:t>
      </w:r>
      <w:r>
        <w:t>as its representative to</w:t>
      </w:r>
    </w:p>
    <w:p w14:paraId="231EDDBF" w14:textId="77777777" w:rsidR="007A316E" w:rsidRPr="00AB4C7C" w:rsidRDefault="005123B2">
      <w:pPr>
        <w:spacing w:before="118"/>
        <w:ind w:left="96" w:right="744"/>
        <w:jc w:val="center"/>
        <w:rPr>
          <w:i/>
          <w:sz w:val="18"/>
          <w:szCs w:val="18"/>
        </w:rPr>
      </w:pPr>
      <w:r w:rsidRPr="00AB4C7C">
        <w:rPr>
          <w:i/>
          <w:sz w:val="18"/>
          <w:szCs w:val="18"/>
        </w:rPr>
        <w:t>(Name of representative)</w:t>
      </w:r>
    </w:p>
    <w:p w14:paraId="2CD4616B" w14:textId="77777777" w:rsidR="00AB4C7C" w:rsidRDefault="00AB4C7C">
      <w:pPr>
        <w:pStyle w:val="BodyText"/>
        <w:spacing w:before="118"/>
        <w:ind w:left="96" w:right="3091"/>
        <w:jc w:val="center"/>
      </w:pPr>
    </w:p>
    <w:p w14:paraId="231EDDC0" w14:textId="743192A9" w:rsidR="007A316E" w:rsidRDefault="005123B2">
      <w:pPr>
        <w:pStyle w:val="BodyText"/>
        <w:spacing w:before="118"/>
        <w:ind w:left="96" w:right="3091"/>
        <w:jc w:val="center"/>
      </w:pPr>
      <w:r>
        <w:t>discharge all the powers which it may exercise:</w:t>
      </w:r>
    </w:p>
    <w:p w14:paraId="231EDDC1" w14:textId="77777777" w:rsidR="007A316E" w:rsidRDefault="005123B2">
      <w:pPr>
        <w:pStyle w:val="ListParagraph"/>
        <w:numPr>
          <w:ilvl w:val="1"/>
          <w:numId w:val="2"/>
        </w:numPr>
        <w:tabs>
          <w:tab w:val="left" w:pos="2671"/>
        </w:tabs>
        <w:spacing w:before="155" w:line="249" w:lineRule="auto"/>
        <w:ind w:right="1218" w:hanging="640"/>
        <w:rPr>
          <w:sz w:val="24"/>
        </w:rPr>
      </w:pPr>
      <w:r>
        <w:rPr>
          <w:sz w:val="24"/>
        </w:rPr>
        <w:t>at meetings of the North East Local Learning and Employment Network;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</w:p>
    <w:p w14:paraId="231EDDC2" w14:textId="77777777" w:rsidR="007A316E" w:rsidRDefault="007A316E">
      <w:pPr>
        <w:pStyle w:val="BodyText"/>
        <w:rPr>
          <w:sz w:val="23"/>
        </w:rPr>
      </w:pPr>
    </w:p>
    <w:p w14:paraId="231EDDC3" w14:textId="77777777" w:rsidR="007A316E" w:rsidRDefault="005123B2">
      <w:pPr>
        <w:pStyle w:val="ListParagraph"/>
        <w:numPr>
          <w:ilvl w:val="1"/>
          <w:numId w:val="2"/>
        </w:numPr>
        <w:tabs>
          <w:tab w:val="left" w:pos="2671"/>
        </w:tabs>
        <w:ind w:right="1581" w:hanging="695"/>
        <w:rPr>
          <w:sz w:val="24"/>
        </w:rPr>
      </w:pPr>
      <w:r>
        <w:rPr>
          <w:sz w:val="24"/>
        </w:rPr>
        <w:t>relating to resolutions of the North East Local Learning</w:t>
      </w:r>
      <w:r>
        <w:rPr>
          <w:spacing w:val="-10"/>
          <w:sz w:val="24"/>
        </w:rPr>
        <w:t xml:space="preserve"> </w:t>
      </w:r>
      <w:r>
        <w:rPr>
          <w:sz w:val="24"/>
        </w:rPr>
        <w:t>and Employment Network to be passed without a</w:t>
      </w:r>
      <w:r>
        <w:rPr>
          <w:spacing w:val="-6"/>
          <w:sz w:val="24"/>
        </w:rPr>
        <w:t xml:space="preserve"> </w:t>
      </w:r>
      <w:r>
        <w:rPr>
          <w:sz w:val="24"/>
        </w:rPr>
        <w:t>meeting.</w:t>
      </w:r>
    </w:p>
    <w:p w14:paraId="231EDDC4" w14:textId="77777777" w:rsidR="007A316E" w:rsidRDefault="007A316E">
      <w:pPr>
        <w:pStyle w:val="BodyText"/>
        <w:spacing w:before="1"/>
        <w:rPr>
          <w:sz w:val="33"/>
        </w:rPr>
      </w:pPr>
    </w:p>
    <w:p w14:paraId="231EDDC5" w14:textId="77777777" w:rsidR="007A316E" w:rsidRDefault="005123B2">
      <w:pPr>
        <w:pStyle w:val="BodyText"/>
        <w:spacing w:before="1" w:line="720" w:lineRule="auto"/>
        <w:ind w:left="1980" w:right="5188"/>
      </w:pPr>
      <w:r>
        <w:t>This is a standing appointment. Date: ………………………</w:t>
      </w:r>
      <w:proofErr w:type="gramStart"/>
      <w:r>
        <w:t>…..</w:t>
      </w:r>
      <w:proofErr w:type="gramEnd"/>
    </w:p>
    <w:p w14:paraId="231EDDC6" w14:textId="77777777" w:rsidR="007A316E" w:rsidRDefault="005123B2">
      <w:pPr>
        <w:pStyle w:val="BodyText"/>
        <w:spacing w:before="59"/>
        <w:ind w:left="96" w:right="877"/>
        <w:jc w:val="center"/>
      </w:pPr>
      <w:r>
        <w:t>Signed for and on behalf of ……………………………………………………………………….</w:t>
      </w:r>
    </w:p>
    <w:p w14:paraId="231EDDC7" w14:textId="77777777" w:rsidR="007A316E" w:rsidRPr="00C74781" w:rsidRDefault="005123B2">
      <w:pPr>
        <w:spacing w:before="40"/>
        <w:ind w:left="96" w:right="1122"/>
        <w:jc w:val="center"/>
        <w:rPr>
          <w:i/>
          <w:sz w:val="18"/>
          <w:szCs w:val="18"/>
        </w:rPr>
      </w:pPr>
      <w:r w:rsidRPr="00C74781">
        <w:rPr>
          <w:i/>
          <w:sz w:val="18"/>
          <w:szCs w:val="18"/>
        </w:rPr>
        <w:t>Organisation Name</w:t>
      </w:r>
    </w:p>
    <w:p w14:paraId="231EDDC8" w14:textId="77777777" w:rsidR="007A316E" w:rsidRDefault="007A316E">
      <w:pPr>
        <w:pStyle w:val="BodyText"/>
        <w:spacing w:before="6"/>
        <w:rPr>
          <w:i/>
          <w:sz w:val="22"/>
        </w:rPr>
      </w:pPr>
    </w:p>
    <w:p w14:paraId="231EDDC9" w14:textId="77777777" w:rsidR="007A316E" w:rsidRDefault="005123B2">
      <w:pPr>
        <w:pStyle w:val="BodyText"/>
        <w:ind w:left="3019"/>
      </w:pPr>
      <w:r>
        <w:t>………………………………………………….</w:t>
      </w:r>
    </w:p>
    <w:p w14:paraId="231EDDCA" w14:textId="77777777" w:rsidR="007A316E" w:rsidRPr="00C74781" w:rsidRDefault="005123B2">
      <w:pPr>
        <w:spacing w:before="26"/>
        <w:ind w:left="96" w:right="1237"/>
        <w:jc w:val="center"/>
        <w:rPr>
          <w:i/>
          <w:sz w:val="18"/>
          <w:szCs w:val="18"/>
        </w:rPr>
      </w:pPr>
      <w:proofErr w:type="spellStart"/>
      <w:r w:rsidRPr="00C74781">
        <w:rPr>
          <w:i/>
          <w:sz w:val="18"/>
          <w:szCs w:val="18"/>
        </w:rPr>
        <w:t>Authorised</w:t>
      </w:r>
      <w:proofErr w:type="spellEnd"/>
      <w:r w:rsidRPr="00C74781">
        <w:rPr>
          <w:i/>
          <w:sz w:val="18"/>
          <w:szCs w:val="18"/>
        </w:rPr>
        <w:t xml:space="preserve"> Officer</w:t>
      </w:r>
    </w:p>
    <w:p w14:paraId="231EDDCB" w14:textId="77777777" w:rsidR="007A316E" w:rsidRDefault="007A316E">
      <w:pPr>
        <w:pStyle w:val="BodyText"/>
        <w:spacing w:before="8"/>
        <w:rPr>
          <w:i/>
          <w:sz w:val="21"/>
        </w:rPr>
      </w:pPr>
    </w:p>
    <w:p w14:paraId="231EDDCC" w14:textId="77777777" w:rsidR="007A316E" w:rsidRDefault="005123B2">
      <w:pPr>
        <w:pStyle w:val="BodyText"/>
        <w:ind w:left="3019"/>
      </w:pPr>
      <w:r>
        <w:t>…………………………………………………..</w:t>
      </w:r>
    </w:p>
    <w:p w14:paraId="231EDDCD" w14:textId="77777777" w:rsidR="007A316E" w:rsidRPr="00C74781" w:rsidRDefault="005123B2">
      <w:pPr>
        <w:spacing w:before="20"/>
        <w:ind w:left="112" w:firstLine="3608"/>
        <w:rPr>
          <w:i/>
          <w:sz w:val="18"/>
          <w:szCs w:val="18"/>
        </w:rPr>
      </w:pPr>
      <w:r w:rsidRPr="00C74781">
        <w:rPr>
          <w:i/>
          <w:sz w:val="18"/>
          <w:szCs w:val="18"/>
        </w:rPr>
        <w:t>Position Held</w:t>
      </w:r>
    </w:p>
    <w:p w14:paraId="231EDDCE" w14:textId="77777777" w:rsidR="007A316E" w:rsidRDefault="007A316E">
      <w:pPr>
        <w:pStyle w:val="BodyText"/>
        <w:rPr>
          <w:i/>
        </w:rPr>
      </w:pPr>
    </w:p>
    <w:p w14:paraId="231EDDCF" w14:textId="0E702EB4" w:rsidR="007A316E" w:rsidRPr="00C55621" w:rsidRDefault="007A09CD" w:rsidP="007A09CD">
      <w:pPr>
        <w:pStyle w:val="BodyText"/>
        <w:spacing w:beforeLines="40" w:before="96" w:afterLines="40" w:after="96"/>
        <w:ind w:left="112"/>
        <w:rPr>
          <w:i/>
          <w:sz w:val="22"/>
          <w:szCs w:val="22"/>
        </w:rPr>
      </w:pPr>
      <w:r w:rsidRPr="00C55621">
        <w:rPr>
          <w:i/>
          <w:sz w:val="22"/>
          <w:szCs w:val="22"/>
        </w:rPr>
        <w:t>Please submit applications by post or email to:</w:t>
      </w:r>
    </w:p>
    <w:p w14:paraId="035B0107" w14:textId="77777777" w:rsidR="00B460D0" w:rsidRDefault="00B460D0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</w:p>
    <w:p w14:paraId="6CE3FFAB" w14:textId="3B0849E1" w:rsidR="007A09CD" w:rsidRPr="007A09CD" w:rsidRDefault="007A09CD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  <w:r w:rsidRPr="007A09CD">
        <w:rPr>
          <w:sz w:val="22"/>
          <w:szCs w:val="22"/>
          <w:lang w:val="en-AU"/>
        </w:rPr>
        <w:t>North East LLEN Membership</w:t>
      </w:r>
    </w:p>
    <w:p w14:paraId="01D422E2" w14:textId="77777777" w:rsidR="007A09CD" w:rsidRPr="007A09CD" w:rsidRDefault="007A09CD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  <w:r w:rsidRPr="007A09CD">
        <w:rPr>
          <w:sz w:val="22"/>
          <w:szCs w:val="22"/>
          <w:lang w:val="en-AU"/>
        </w:rPr>
        <w:t>PO Box 449</w:t>
      </w:r>
    </w:p>
    <w:p w14:paraId="424AF0F9" w14:textId="20E71486" w:rsidR="007A09CD" w:rsidRDefault="007A09CD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  <w:r w:rsidRPr="007A09CD">
        <w:rPr>
          <w:sz w:val="22"/>
          <w:szCs w:val="22"/>
          <w:lang w:val="en-AU"/>
        </w:rPr>
        <w:t>Wodonga Vic 3689</w:t>
      </w:r>
    </w:p>
    <w:p w14:paraId="5C0B258E" w14:textId="2FBF1E5B" w:rsidR="00AA04D5" w:rsidRPr="007A09CD" w:rsidRDefault="00AA04D5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  <w:r>
        <w:rPr>
          <w:sz w:val="22"/>
          <w:szCs w:val="22"/>
          <w:lang w:val="en-AU"/>
        </w:rPr>
        <w:t>Phone</w:t>
      </w:r>
      <w:r w:rsidR="00247D03">
        <w:rPr>
          <w:sz w:val="22"/>
          <w:szCs w:val="22"/>
          <w:lang w:val="en-AU"/>
        </w:rPr>
        <w:t>:</w:t>
      </w:r>
      <w:r>
        <w:rPr>
          <w:sz w:val="22"/>
          <w:szCs w:val="22"/>
          <w:lang w:val="en-AU"/>
        </w:rPr>
        <w:t xml:space="preserve"> (</w:t>
      </w:r>
      <w:r w:rsidRPr="007A09CD">
        <w:rPr>
          <w:sz w:val="22"/>
          <w:szCs w:val="22"/>
          <w:lang w:val="en-AU"/>
        </w:rPr>
        <w:t>02</w:t>
      </w:r>
      <w:r>
        <w:rPr>
          <w:sz w:val="22"/>
          <w:szCs w:val="22"/>
          <w:lang w:val="en-AU"/>
        </w:rPr>
        <w:t xml:space="preserve">) </w:t>
      </w:r>
      <w:r w:rsidRPr="007A09CD">
        <w:rPr>
          <w:sz w:val="22"/>
          <w:szCs w:val="22"/>
          <w:lang w:val="en-AU"/>
        </w:rPr>
        <w:t>6056</w:t>
      </w:r>
      <w:r>
        <w:rPr>
          <w:sz w:val="22"/>
          <w:szCs w:val="22"/>
          <w:lang w:val="en-AU"/>
        </w:rPr>
        <w:t xml:space="preserve"> </w:t>
      </w:r>
      <w:r w:rsidRPr="007A09CD">
        <w:rPr>
          <w:sz w:val="22"/>
          <w:szCs w:val="22"/>
          <w:lang w:val="en-AU"/>
        </w:rPr>
        <w:t>0966</w:t>
      </w:r>
    </w:p>
    <w:p w14:paraId="5DCDA735" w14:textId="37512719" w:rsidR="007A09CD" w:rsidRDefault="007A09CD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  <w:r w:rsidRPr="007A09CD">
        <w:rPr>
          <w:sz w:val="22"/>
          <w:szCs w:val="22"/>
          <w:lang w:val="en-AU"/>
        </w:rPr>
        <w:t xml:space="preserve">email: </w:t>
      </w:r>
      <w:hyperlink r:id="rId13" w:history="1">
        <w:r w:rsidR="00485B1E" w:rsidRPr="00D27A5B">
          <w:rPr>
            <w:rStyle w:val="Hyperlink"/>
            <w:sz w:val="22"/>
            <w:szCs w:val="22"/>
            <w:lang w:val="en-AU"/>
          </w:rPr>
          <w:t>ceo@nellen.org.au</w:t>
        </w:r>
      </w:hyperlink>
    </w:p>
    <w:p w14:paraId="3F55B935" w14:textId="0E55D5FC" w:rsidR="005430AD" w:rsidRDefault="005430AD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</w:p>
    <w:p w14:paraId="0DFEE9C9" w14:textId="075B7135" w:rsidR="00C74781" w:rsidRDefault="00C74781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</w:p>
    <w:p w14:paraId="5A129FAC" w14:textId="77777777" w:rsidR="00C74781" w:rsidRDefault="00C74781" w:rsidP="00C74781">
      <w:pPr>
        <w:pStyle w:val="BodyText"/>
        <w:spacing w:before="1"/>
        <w:ind w:left="2160"/>
        <w:rPr>
          <w:sz w:val="22"/>
          <w:szCs w:val="22"/>
          <w:lang w:val="en-AU"/>
        </w:rPr>
      </w:pPr>
    </w:p>
    <w:p w14:paraId="231EDDD8" w14:textId="754E65B5" w:rsidR="007A316E" w:rsidRPr="007A09CD" w:rsidRDefault="007A09CD" w:rsidP="00AB4C7C">
      <w:pPr>
        <w:pStyle w:val="BodyText"/>
        <w:spacing w:before="1"/>
        <w:ind w:left="112"/>
        <w:jc w:val="center"/>
        <w:rPr>
          <w:sz w:val="22"/>
          <w:szCs w:val="22"/>
        </w:rPr>
      </w:pPr>
      <w:r w:rsidRPr="007A09CD">
        <w:rPr>
          <w:sz w:val="22"/>
          <w:szCs w:val="22"/>
          <w:lang w:val="en-AU"/>
        </w:rPr>
        <w:t>For further information</w:t>
      </w:r>
      <w:r w:rsidR="00247D03">
        <w:rPr>
          <w:sz w:val="22"/>
          <w:szCs w:val="22"/>
          <w:lang w:val="en-AU"/>
        </w:rPr>
        <w:t>,</w:t>
      </w:r>
      <w:r w:rsidRPr="007A09CD">
        <w:rPr>
          <w:sz w:val="22"/>
          <w:szCs w:val="22"/>
          <w:lang w:val="en-AU"/>
        </w:rPr>
        <w:t xml:space="preserve"> call </w:t>
      </w:r>
      <w:r w:rsidR="006D6F49">
        <w:rPr>
          <w:sz w:val="22"/>
          <w:szCs w:val="22"/>
          <w:lang w:val="en-AU"/>
        </w:rPr>
        <w:t>(</w:t>
      </w:r>
      <w:r w:rsidRPr="007A09CD">
        <w:rPr>
          <w:sz w:val="22"/>
          <w:szCs w:val="22"/>
          <w:lang w:val="en-AU"/>
        </w:rPr>
        <w:t>02</w:t>
      </w:r>
      <w:r w:rsidR="006D6F49">
        <w:rPr>
          <w:sz w:val="22"/>
          <w:szCs w:val="22"/>
          <w:lang w:val="en-AU"/>
        </w:rPr>
        <w:t xml:space="preserve">) </w:t>
      </w:r>
      <w:r w:rsidRPr="007A09CD">
        <w:rPr>
          <w:sz w:val="22"/>
          <w:szCs w:val="22"/>
          <w:lang w:val="en-AU"/>
        </w:rPr>
        <w:t>6056</w:t>
      </w:r>
      <w:r w:rsidR="006D6F49">
        <w:rPr>
          <w:sz w:val="22"/>
          <w:szCs w:val="22"/>
          <w:lang w:val="en-AU"/>
        </w:rPr>
        <w:t xml:space="preserve"> </w:t>
      </w:r>
      <w:r w:rsidRPr="007A09CD">
        <w:rPr>
          <w:sz w:val="22"/>
          <w:szCs w:val="22"/>
          <w:lang w:val="en-AU"/>
        </w:rPr>
        <w:t>0966</w:t>
      </w:r>
    </w:p>
    <w:sectPr w:rsidR="007A316E" w:rsidRPr="007A09CD">
      <w:pgSz w:w="11910" w:h="16850"/>
      <w:pgMar w:top="980" w:right="38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C9002" w14:textId="77777777" w:rsidR="00496C55" w:rsidRDefault="00496C55" w:rsidP="00345053">
      <w:r>
        <w:separator/>
      </w:r>
    </w:p>
  </w:endnote>
  <w:endnote w:type="continuationSeparator" w:id="0">
    <w:p w14:paraId="01C5F338" w14:textId="77777777" w:rsidR="00496C55" w:rsidRDefault="00496C55" w:rsidP="00345053">
      <w:r>
        <w:continuationSeparator/>
      </w:r>
    </w:p>
  </w:endnote>
  <w:endnote w:type="continuationNotice" w:id="1">
    <w:p w14:paraId="6A7C9FAA" w14:textId="77777777" w:rsidR="00496C55" w:rsidRDefault="00496C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EDDE2" w14:textId="3485E72C" w:rsidR="00345053" w:rsidRPr="00847C2B" w:rsidRDefault="00CF335E" w:rsidP="00AB4C7C">
    <w:pPr>
      <w:pStyle w:val="Footer"/>
      <w:jc w:val="center"/>
      <w:rPr>
        <w:sz w:val="16"/>
        <w:szCs w:val="16"/>
      </w:rPr>
    </w:pPr>
    <w:r w:rsidRPr="00847C2B">
      <w:rPr>
        <w:sz w:val="16"/>
        <w:szCs w:val="16"/>
      </w:rPr>
      <w:fldChar w:fldCharType="begin"/>
    </w:r>
    <w:r w:rsidRPr="00847C2B">
      <w:rPr>
        <w:sz w:val="16"/>
        <w:szCs w:val="16"/>
      </w:rPr>
      <w:instrText xml:space="preserve"> FILENAME \p \* MERGEFORMAT </w:instrText>
    </w:r>
    <w:r w:rsidRPr="00847C2B">
      <w:rPr>
        <w:sz w:val="16"/>
        <w:szCs w:val="16"/>
      </w:rPr>
      <w:fldChar w:fldCharType="separate"/>
    </w:r>
    <w:r w:rsidR="00847C2B" w:rsidRPr="00847C2B">
      <w:rPr>
        <w:noProof/>
        <w:sz w:val="16"/>
        <w:szCs w:val="16"/>
      </w:rPr>
      <w:t>https://nellen.sharepoint.com/NELLEN/Membership/Membership Forms/Membership_Application Form_2020.docx</w:t>
    </w:r>
    <w:r w:rsidRPr="00847C2B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6E24A" w14:textId="77777777" w:rsidR="00496C55" w:rsidRDefault="00496C55" w:rsidP="00345053">
      <w:r>
        <w:separator/>
      </w:r>
    </w:p>
  </w:footnote>
  <w:footnote w:type="continuationSeparator" w:id="0">
    <w:p w14:paraId="48813A54" w14:textId="77777777" w:rsidR="00496C55" w:rsidRDefault="00496C55" w:rsidP="00345053">
      <w:r>
        <w:continuationSeparator/>
      </w:r>
    </w:p>
  </w:footnote>
  <w:footnote w:type="continuationNotice" w:id="1">
    <w:p w14:paraId="562C6420" w14:textId="77777777" w:rsidR="00496C55" w:rsidRDefault="00496C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7159A1"/>
    <w:multiLevelType w:val="hybridMultilevel"/>
    <w:tmpl w:val="9E162D9A"/>
    <w:lvl w:ilvl="0" w:tplc="F1889134">
      <w:start w:val="1"/>
      <w:numFmt w:val="bullet"/>
      <w:lvlText w:val=""/>
      <w:lvlJc w:val="left"/>
      <w:pPr>
        <w:ind w:left="212" w:hanging="234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99271A2">
      <w:start w:val="1"/>
      <w:numFmt w:val="lowerRoman"/>
      <w:lvlText w:val="%2."/>
      <w:lvlJc w:val="left"/>
      <w:pPr>
        <w:ind w:left="2670" w:hanging="641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2" w:tplc="D79AC714">
      <w:start w:val="1"/>
      <w:numFmt w:val="bullet"/>
      <w:lvlText w:val="•"/>
      <w:lvlJc w:val="left"/>
      <w:pPr>
        <w:ind w:left="3491" w:hanging="641"/>
      </w:pPr>
      <w:rPr>
        <w:rFonts w:hint="default"/>
      </w:rPr>
    </w:lvl>
    <w:lvl w:ilvl="3" w:tplc="F2AC636A">
      <w:start w:val="1"/>
      <w:numFmt w:val="bullet"/>
      <w:lvlText w:val="•"/>
      <w:lvlJc w:val="left"/>
      <w:pPr>
        <w:ind w:left="4303" w:hanging="641"/>
      </w:pPr>
      <w:rPr>
        <w:rFonts w:hint="default"/>
      </w:rPr>
    </w:lvl>
    <w:lvl w:ilvl="4" w:tplc="70D4D902">
      <w:start w:val="1"/>
      <w:numFmt w:val="bullet"/>
      <w:lvlText w:val="•"/>
      <w:lvlJc w:val="left"/>
      <w:pPr>
        <w:ind w:left="5115" w:hanging="641"/>
      </w:pPr>
      <w:rPr>
        <w:rFonts w:hint="default"/>
      </w:rPr>
    </w:lvl>
    <w:lvl w:ilvl="5" w:tplc="BB264A84">
      <w:start w:val="1"/>
      <w:numFmt w:val="bullet"/>
      <w:lvlText w:val="•"/>
      <w:lvlJc w:val="left"/>
      <w:pPr>
        <w:ind w:left="5927" w:hanging="641"/>
      </w:pPr>
      <w:rPr>
        <w:rFonts w:hint="default"/>
      </w:rPr>
    </w:lvl>
    <w:lvl w:ilvl="6" w:tplc="3AE24FB2">
      <w:start w:val="1"/>
      <w:numFmt w:val="bullet"/>
      <w:lvlText w:val="•"/>
      <w:lvlJc w:val="left"/>
      <w:pPr>
        <w:ind w:left="6739" w:hanging="641"/>
      </w:pPr>
      <w:rPr>
        <w:rFonts w:hint="default"/>
      </w:rPr>
    </w:lvl>
    <w:lvl w:ilvl="7" w:tplc="ECAAFD5E">
      <w:start w:val="1"/>
      <w:numFmt w:val="bullet"/>
      <w:lvlText w:val="•"/>
      <w:lvlJc w:val="left"/>
      <w:pPr>
        <w:ind w:left="7550" w:hanging="641"/>
      </w:pPr>
      <w:rPr>
        <w:rFonts w:hint="default"/>
      </w:rPr>
    </w:lvl>
    <w:lvl w:ilvl="8" w:tplc="B9183C2A">
      <w:start w:val="1"/>
      <w:numFmt w:val="bullet"/>
      <w:lvlText w:val="•"/>
      <w:lvlJc w:val="left"/>
      <w:pPr>
        <w:ind w:left="8362" w:hanging="641"/>
      </w:pPr>
      <w:rPr>
        <w:rFonts w:hint="default"/>
      </w:rPr>
    </w:lvl>
  </w:abstractNum>
  <w:abstractNum w:abstractNumId="1" w15:restartNumberingAfterBreak="0">
    <w:nsid w:val="5EE94E53"/>
    <w:multiLevelType w:val="hybridMultilevel"/>
    <w:tmpl w:val="2196E8E8"/>
    <w:lvl w:ilvl="0" w:tplc="AA24D1F4">
      <w:start w:val="1"/>
      <w:numFmt w:val="bullet"/>
      <w:lvlText w:val=""/>
      <w:lvlJc w:val="left"/>
      <w:pPr>
        <w:ind w:left="716" w:hanging="254"/>
      </w:pPr>
      <w:rPr>
        <w:rFonts w:ascii="Wingdings" w:eastAsia="Wingdings" w:hAnsi="Wingdings" w:cs="Wingdings" w:hint="default"/>
        <w:w w:val="99"/>
        <w:sz w:val="18"/>
        <w:szCs w:val="18"/>
      </w:rPr>
    </w:lvl>
    <w:lvl w:ilvl="1" w:tplc="33AE0C5E">
      <w:start w:val="1"/>
      <w:numFmt w:val="bullet"/>
      <w:lvlText w:val="•"/>
      <w:lvlJc w:val="left"/>
      <w:pPr>
        <w:ind w:left="1632" w:hanging="254"/>
      </w:pPr>
      <w:rPr>
        <w:rFonts w:hint="default"/>
      </w:rPr>
    </w:lvl>
    <w:lvl w:ilvl="2" w:tplc="CDA6F2C8">
      <w:start w:val="1"/>
      <w:numFmt w:val="bullet"/>
      <w:lvlText w:val="•"/>
      <w:lvlJc w:val="left"/>
      <w:pPr>
        <w:ind w:left="2545" w:hanging="254"/>
      </w:pPr>
      <w:rPr>
        <w:rFonts w:hint="default"/>
      </w:rPr>
    </w:lvl>
    <w:lvl w:ilvl="3" w:tplc="AB7C68DC">
      <w:start w:val="1"/>
      <w:numFmt w:val="bullet"/>
      <w:lvlText w:val="•"/>
      <w:lvlJc w:val="left"/>
      <w:pPr>
        <w:ind w:left="3458" w:hanging="254"/>
      </w:pPr>
      <w:rPr>
        <w:rFonts w:hint="default"/>
      </w:rPr>
    </w:lvl>
    <w:lvl w:ilvl="4" w:tplc="1A14C4CC">
      <w:start w:val="1"/>
      <w:numFmt w:val="bullet"/>
      <w:lvlText w:val="•"/>
      <w:lvlJc w:val="left"/>
      <w:pPr>
        <w:ind w:left="4370" w:hanging="254"/>
      </w:pPr>
      <w:rPr>
        <w:rFonts w:hint="default"/>
      </w:rPr>
    </w:lvl>
    <w:lvl w:ilvl="5" w:tplc="77849A12">
      <w:start w:val="1"/>
      <w:numFmt w:val="bullet"/>
      <w:lvlText w:val="•"/>
      <w:lvlJc w:val="left"/>
      <w:pPr>
        <w:ind w:left="5283" w:hanging="254"/>
      </w:pPr>
      <w:rPr>
        <w:rFonts w:hint="default"/>
      </w:rPr>
    </w:lvl>
    <w:lvl w:ilvl="6" w:tplc="2152ABEA">
      <w:start w:val="1"/>
      <w:numFmt w:val="bullet"/>
      <w:lvlText w:val="•"/>
      <w:lvlJc w:val="left"/>
      <w:pPr>
        <w:ind w:left="6196" w:hanging="254"/>
      </w:pPr>
      <w:rPr>
        <w:rFonts w:hint="default"/>
      </w:rPr>
    </w:lvl>
    <w:lvl w:ilvl="7" w:tplc="BA841256">
      <w:start w:val="1"/>
      <w:numFmt w:val="bullet"/>
      <w:lvlText w:val="•"/>
      <w:lvlJc w:val="left"/>
      <w:pPr>
        <w:ind w:left="7108" w:hanging="254"/>
      </w:pPr>
      <w:rPr>
        <w:rFonts w:hint="default"/>
      </w:rPr>
    </w:lvl>
    <w:lvl w:ilvl="8" w:tplc="C24EE442">
      <w:start w:val="1"/>
      <w:numFmt w:val="bullet"/>
      <w:lvlText w:val="•"/>
      <w:lvlJc w:val="left"/>
      <w:pPr>
        <w:ind w:left="8021" w:hanging="25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TI2MTIzMTMzMTJU0lEKTi0uzszPAykwrAUAfXdZ2CwAAAA="/>
  </w:docVars>
  <w:rsids>
    <w:rsidRoot w:val="007A316E"/>
    <w:rsid w:val="000172BC"/>
    <w:rsid w:val="000228E0"/>
    <w:rsid w:val="000423AC"/>
    <w:rsid w:val="00047595"/>
    <w:rsid w:val="0005357C"/>
    <w:rsid w:val="00075DBC"/>
    <w:rsid w:val="00082FAD"/>
    <w:rsid w:val="000A7999"/>
    <w:rsid w:val="000E30E3"/>
    <w:rsid w:val="000F2422"/>
    <w:rsid w:val="00114042"/>
    <w:rsid w:val="001753E5"/>
    <w:rsid w:val="00184F3D"/>
    <w:rsid w:val="001A36D2"/>
    <w:rsid w:val="001B3DD5"/>
    <w:rsid w:val="002102F2"/>
    <w:rsid w:val="00212559"/>
    <w:rsid w:val="00216A94"/>
    <w:rsid w:val="00247D03"/>
    <w:rsid w:val="002829CB"/>
    <w:rsid w:val="002A2B05"/>
    <w:rsid w:val="00345053"/>
    <w:rsid w:val="003A77CB"/>
    <w:rsid w:val="003B7B17"/>
    <w:rsid w:val="003D3037"/>
    <w:rsid w:val="003D572E"/>
    <w:rsid w:val="003F1731"/>
    <w:rsid w:val="0042302A"/>
    <w:rsid w:val="00424D24"/>
    <w:rsid w:val="00461BCA"/>
    <w:rsid w:val="00485B1E"/>
    <w:rsid w:val="00496C55"/>
    <w:rsid w:val="005123B2"/>
    <w:rsid w:val="005430AD"/>
    <w:rsid w:val="00567417"/>
    <w:rsid w:val="005A514A"/>
    <w:rsid w:val="005B723B"/>
    <w:rsid w:val="00603AA0"/>
    <w:rsid w:val="00614805"/>
    <w:rsid w:val="006324E9"/>
    <w:rsid w:val="00687613"/>
    <w:rsid w:val="00691104"/>
    <w:rsid w:val="006D6F49"/>
    <w:rsid w:val="00706738"/>
    <w:rsid w:val="00706AC2"/>
    <w:rsid w:val="00721AD7"/>
    <w:rsid w:val="00731BB9"/>
    <w:rsid w:val="00733F6C"/>
    <w:rsid w:val="00772756"/>
    <w:rsid w:val="00796AD7"/>
    <w:rsid w:val="007A09CD"/>
    <w:rsid w:val="007A316E"/>
    <w:rsid w:val="007B7962"/>
    <w:rsid w:val="007C3657"/>
    <w:rsid w:val="00847C2B"/>
    <w:rsid w:val="00881A1C"/>
    <w:rsid w:val="0089756F"/>
    <w:rsid w:val="00934333"/>
    <w:rsid w:val="00981272"/>
    <w:rsid w:val="009C4B2C"/>
    <w:rsid w:val="009E4426"/>
    <w:rsid w:val="009F1630"/>
    <w:rsid w:val="00A27700"/>
    <w:rsid w:val="00A84F08"/>
    <w:rsid w:val="00AA04D5"/>
    <w:rsid w:val="00AB4C7C"/>
    <w:rsid w:val="00B369E5"/>
    <w:rsid w:val="00B460D0"/>
    <w:rsid w:val="00BF49CB"/>
    <w:rsid w:val="00C476BA"/>
    <w:rsid w:val="00C55621"/>
    <w:rsid w:val="00C74781"/>
    <w:rsid w:val="00CB2972"/>
    <w:rsid w:val="00CF335E"/>
    <w:rsid w:val="00D01049"/>
    <w:rsid w:val="00D130A1"/>
    <w:rsid w:val="00ED5363"/>
    <w:rsid w:val="00F04A82"/>
    <w:rsid w:val="00F344B3"/>
    <w:rsid w:val="00F63ED2"/>
    <w:rsid w:val="00F673F1"/>
    <w:rsid w:val="00FA3068"/>
    <w:rsid w:val="00FB4346"/>
    <w:rsid w:val="00FD2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EDD60"/>
  <w15:docId w15:val="{5A180ED6-61EF-48AF-ADCE-4EBD1CCB2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6" w:right="693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212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3450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05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450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053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A09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9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eo@nellen.org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EDCA19379814B8F8C28FBC9A76A6E" ma:contentTypeVersion="12" ma:contentTypeDescription="Create a new document." ma:contentTypeScope="" ma:versionID="2c797a5b40cb0a789dafae0f761a4563">
  <xsd:schema xmlns:xsd="http://www.w3.org/2001/XMLSchema" xmlns:xs="http://www.w3.org/2001/XMLSchema" xmlns:p="http://schemas.microsoft.com/office/2006/metadata/properties" xmlns:ns2="d4810fc0-781b-4322-97f0-4db0f5fa2cf8" xmlns:ns3="03be3b3f-d4ca-4d23-a4cc-030aea9032b1" targetNamespace="http://schemas.microsoft.com/office/2006/metadata/properties" ma:root="true" ma:fieldsID="af12979d0c6aa59403417b98ebed21d7" ns2:_="" ns3:_="">
    <xsd:import namespace="d4810fc0-781b-4322-97f0-4db0f5fa2cf8"/>
    <xsd:import namespace="03be3b3f-d4ca-4d23-a4cc-030aea9032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10fc0-781b-4322-97f0-4db0f5fa2c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e3b3f-d4ca-4d23-a4cc-030aea9032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6622F-82D5-4368-8395-27148235A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10fc0-781b-4322-97f0-4db0f5fa2cf8"/>
    <ds:schemaRef ds:uri="03be3b3f-d4ca-4d23-a4cc-030aea903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3F225-242B-421B-A77F-2AB4C5E6D3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28F64-94C3-4B55-8BB7-4F675D81FC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963C66-3019-4C3B-B89A-55C0AE99B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attison</dc:creator>
  <cp:keywords/>
  <cp:lastModifiedBy>Bev Hoffmann</cp:lastModifiedBy>
  <cp:revision>60</cp:revision>
  <cp:lastPrinted>2016-03-10T22:00:00Z</cp:lastPrinted>
  <dcterms:created xsi:type="dcterms:W3CDTF">2018-09-19T17:04:00Z</dcterms:created>
  <dcterms:modified xsi:type="dcterms:W3CDTF">2020-09-08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0T00:00:00Z</vt:filetime>
  </property>
  <property fmtid="{D5CDD505-2E9C-101B-9397-08002B2CF9AE}" pid="5" name="ContentTypeId">
    <vt:lpwstr>0x010100E18EDCA19379814B8F8C28FBC9A76A6E</vt:lpwstr>
  </property>
</Properties>
</file>